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5789" w:rsidRPr="00367C7D" w:rsidRDefault="00681173" w:rsidP="007B0438">
      <w:pPr>
        <w:rPr>
          <w:color w:val="FF0000"/>
          <w:lang w:val="en-US"/>
        </w:rPr>
      </w:pPr>
      <w:r w:rsidRPr="00367C7D">
        <w:rPr>
          <w:color w:val="FF0000"/>
          <w:lang w:val="en-US"/>
        </w:rPr>
        <w:t xml:space="preserve">All the </w:t>
      </w:r>
      <w:r w:rsidR="00923FFE" w:rsidRPr="00367C7D">
        <w:rPr>
          <w:color w:val="FF0000"/>
          <w:lang w:val="en-US"/>
        </w:rPr>
        <w:t>changes recommended</w:t>
      </w:r>
      <w:r w:rsidRPr="00367C7D">
        <w:rPr>
          <w:color w:val="FF0000"/>
          <w:lang w:val="en-US"/>
        </w:rPr>
        <w:t xml:space="preserve"> by the editor were </w:t>
      </w:r>
      <w:r w:rsidR="00923FFE" w:rsidRPr="00367C7D">
        <w:rPr>
          <w:color w:val="FF0000"/>
          <w:lang w:val="en-US"/>
        </w:rPr>
        <w:t>made</w:t>
      </w:r>
      <w:r w:rsidRPr="00367C7D">
        <w:rPr>
          <w:color w:val="FF0000"/>
          <w:lang w:val="en-US"/>
        </w:rPr>
        <w:t xml:space="preserve">. The manuscript was </w:t>
      </w:r>
      <w:proofErr w:type="spellStart"/>
      <w:r w:rsidRPr="00367C7D">
        <w:rPr>
          <w:color w:val="FF0000"/>
          <w:lang w:val="en-US"/>
        </w:rPr>
        <w:t>restructurised</w:t>
      </w:r>
      <w:proofErr w:type="spellEnd"/>
      <w:r w:rsidRPr="00367C7D">
        <w:rPr>
          <w:color w:val="FF0000"/>
          <w:lang w:val="en-US"/>
        </w:rPr>
        <w:t xml:space="preserve"> and numerous comments explaining experimental details were added. </w:t>
      </w:r>
      <w:bookmarkStart w:id="0" w:name="_GoBack"/>
      <w:bookmarkEnd w:id="0"/>
    </w:p>
    <w:sectPr w:rsidR="00E25789" w:rsidRPr="00367C7D" w:rsidSect="00B152A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zMbU0NTQwMTWwMDZU0lEKTi0uzszPAykwrAUA5Yn4hiwAAAA="/>
  </w:docVars>
  <w:rsids>
    <w:rsidRoot w:val="006B2927"/>
    <w:rsid w:val="000E1594"/>
    <w:rsid w:val="000E79AD"/>
    <w:rsid w:val="000F518C"/>
    <w:rsid w:val="0024080B"/>
    <w:rsid w:val="002C0216"/>
    <w:rsid w:val="002D2121"/>
    <w:rsid w:val="0035150B"/>
    <w:rsid w:val="00367C7D"/>
    <w:rsid w:val="003D7402"/>
    <w:rsid w:val="00434424"/>
    <w:rsid w:val="00466566"/>
    <w:rsid w:val="00681173"/>
    <w:rsid w:val="0068333D"/>
    <w:rsid w:val="006A707E"/>
    <w:rsid w:val="006B2927"/>
    <w:rsid w:val="006D66B1"/>
    <w:rsid w:val="007B0438"/>
    <w:rsid w:val="007F3D5D"/>
    <w:rsid w:val="00923FFE"/>
    <w:rsid w:val="009B32EF"/>
    <w:rsid w:val="009D66A5"/>
    <w:rsid w:val="00B152A7"/>
    <w:rsid w:val="00BF3DFA"/>
    <w:rsid w:val="00C27D8C"/>
    <w:rsid w:val="00C71C54"/>
    <w:rsid w:val="00D35A44"/>
    <w:rsid w:val="00E25789"/>
    <w:rsid w:val="00EB3C2E"/>
    <w:rsid w:val="00ED5541"/>
    <w:rsid w:val="00EE25B5"/>
    <w:rsid w:val="00F4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8A1500"/>
  <w15:docId w15:val="{B72E9124-657A-447C-9025-9BE5F6980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B3C2E"/>
    <w:pPr>
      <w:ind w:firstLine="567"/>
      <w:jc w:val="both"/>
    </w:pPr>
    <w:rPr>
      <w:sz w:val="28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C27D8C"/>
    <w:pPr>
      <w:keepNext/>
      <w:pageBreakBefore/>
      <w:spacing w:before="120" w:after="120"/>
      <w:outlineLvl w:val="0"/>
    </w:pPr>
    <w:rPr>
      <w:rFonts w:eastAsiaTheme="majorEastAsia" w:cstheme="majorBidi"/>
      <w:b/>
      <w:bCs/>
      <w:kern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C27D8C"/>
    <w:pPr>
      <w:keepNext/>
      <w:spacing w:before="120" w:after="120"/>
      <w:outlineLvl w:val="1"/>
    </w:pPr>
    <w:rPr>
      <w:rFonts w:eastAsiaTheme="majorEastAsia" w:cstheme="majorBidi"/>
      <w:b/>
      <w:bCs/>
      <w:iCs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C27D8C"/>
    <w:rPr>
      <w:rFonts w:ascii="Times New Roman" w:eastAsiaTheme="majorEastAsia" w:hAnsi="Times New Roman" w:cstheme="majorBidi"/>
      <w:b/>
      <w:bCs/>
      <w:kern w:val="32"/>
      <w:sz w:val="28"/>
      <w:szCs w:val="32"/>
      <w:lang w:eastAsia="en-US"/>
    </w:rPr>
  </w:style>
  <w:style w:type="character" w:customStyle="1" w:styleId="Nagwek2Znak">
    <w:name w:val="Nagłówek 2 Znak"/>
    <w:basedOn w:val="Domylnaczcionkaakapitu"/>
    <w:link w:val="Nagwek2"/>
    <w:rsid w:val="00C27D8C"/>
    <w:rPr>
      <w:rFonts w:ascii="Times New Roman" w:eastAsiaTheme="majorEastAsia" w:hAnsi="Times New Roman" w:cstheme="majorBidi"/>
      <w:b/>
      <w:bCs/>
      <w:iCs/>
      <w:sz w:val="28"/>
      <w:szCs w:val="28"/>
      <w:lang w:eastAsia="en-US"/>
    </w:rPr>
  </w:style>
  <w:style w:type="paragraph" w:styleId="Podtytu">
    <w:name w:val="Subtitle"/>
    <w:aliases w:val="Рисунок"/>
    <w:basedOn w:val="Normalny"/>
    <w:next w:val="Normalny"/>
    <w:link w:val="PodtytuZnak"/>
    <w:qFormat/>
    <w:rsid w:val="00C27D8C"/>
    <w:pPr>
      <w:keepLines/>
      <w:spacing w:after="120"/>
      <w:ind w:firstLine="0"/>
      <w:jc w:val="center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aliases w:val="Рисунок Znak"/>
    <w:basedOn w:val="Domylnaczcionkaakapitu"/>
    <w:link w:val="Podtytu"/>
    <w:rsid w:val="00C27D8C"/>
    <w:rPr>
      <w:rFonts w:ascii="Times New Roman" w:eastAsiaTheme="majorEastAsia" w:hAnsi="Times New Roman" w:cstheme="maj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4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01ED5-F698-47AC-9EEC-F556DD767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Windows User</cp:lastModifiedBy>
  <cp:revision>6</cp:revision>
  <dcterms:created xsi:type="dcterms:W3CDTF">2017-11-06T21:25:00Z</dcterms:created>
  <dcterms:modified xsi:type="dcterms:W3CDTF">2017-12-19T20:36:00Z</dcterms:modified>
</cp:coreProperties>
</file>